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3C53A1"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sidR="00846B4A">
          <w:rPr>
            <w:color w:val="063C73"/>
            <w:lang w:val="en-GB"/>
          </w:rPr>
          <w:fldChar w:fldCharType="begin"/>
        </w:r>
        <w:r w:rsidR="00846B4A">
          <w:rPr>
            <w:color w:val="063C73"/>
            <w:lang w:val="en-GB"/>
          </w:rPr>
          <w:instrText xml:space="preserve"> INCLUDEPICTURE  "http://www.120society.com/templates/fast_plans/images/logo.jpg" \* MERGEFORMATINET </w:instrText>
        </w:r>
        <w:r w:rsidR="00846B4A">
          <w:rPr>
            <w:color w:val="063C73"/>
            <w:lang w:val="en-GB"/>
          </w:rPr>
          <w:fldChar w:fldCharType="separate"/>
        </w:r>
        <w:r w:rsidR="00A96133">
          <w:rPr>
            <w:color w:val="063C73"/>
            <w:lang w:val="en-GB"/>
          </w:rPr>
          <w:fldChar w:fldCharType="begin"/>
        </w:r>
        <w:r w:rsidR="00A96133">
          <w:rPr>
            <w:color w:val="063C73"/>
            <w:lang w:val="en-GB"/>
          </w:rPr>
          <w:instrText xml:space="preserve"> INCLUDEPICTURE  "http://www.120society.com/templates/fast_plans/images/logo.jpg" \* MERGEFORMATINET </w:instrText>
        </w:r>
        <w:r w:rsidR="00A96133">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96347F">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3.6pt;height:40.85pt" o:button="t">
              <v:imagedata r:id="rId8" r:href="rId9"/>
            </v:shape>
          </w:pict>
        </w:r>
        <w:r>
          <w:rPr>
            <w:color w:val="063C73"/>
            <w:lang w:val="en-GB"/>
          </w:rPr>
          <w:fldChar w:fldCharType="end"/>
        </w:r>
        <w:r w:rsidR="00A96133">
          <w:rPr>
            <w:color w:val="063C73"/>
            <w:lang w:val="en-GB"/>
          </w:rPr>
          <w:fldChar w:fldCharType="end"/>
        </w:r>
        <w:r w:rsidR="00846B4A">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3C53A1"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2A09F4">
          <w:rPr>
            <w:noProof/>
            <w:webHidden/>
          </w:rPr>
          <w:t>2</w:t>
        </w:r>
        <w:r>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2A09F4">
          <w:rPr>
            <w:noProof/>
            <w:webHidden/>
          </w:rPr>
          <w:t>3</w:t>
        </w:r>
        <w:r w:rsidR="00AF56ED">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3C53A1"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468FB" w:rsidP="00696CD8">
      <w:pPr>
        <w:ind w:firstLine="720"/>
        <w:jc w:val="both"/>
        <w:rPr>
          <w:sz w:val="24"/>
        </w:rPr>
      </w:pPr>
      <w:r>
        <w:rPr>
          <w:sz w:val="24"/>
        </w:rPr>
        <w:t>The developers, So Called Programmers, accepted the project Resort Reservation System tha</w:t>
      </w:r>
      <w:r w:rsidR="0096347F">
        <w:rPr>
          <w:sz w:val="24"/>
        </w:rPr>
        <w:t>t was proposed by our client, M</w:t>
      </w:r>
      <w:r>
        <w:rPr>
          <w:sz w:val="24"/>
        </w:rPr>
        <w:t>r</w:t>
      </w:r>
      <w:r w:rsidR="0096347F">
        <w:rPr>
          <w:sz w:val="24"/>
        </w:rPr>
        <w:t>.</w:t>
      </w:r>
      <w:r>
        <w:rPr>
          <w:sz w:val="24"/>
        </w:rPr>
        <w:t xml:space="preserve"> Alfredo </w:t>
      </w:r>
      <w:r w:rsidRPr="00696CD8">
        <w:rPr>
          <w:noProof/>
          <w:sz w:val="24"/>
        </w:rPr>
        <w:t>Calimbo</w:t>
      </w:r>
      <w:r>
        <w:rPr>
          <w:sz w:val="24"/>
        </w:rPr>
        <w:t xml:space="preserve">. </w:t>
      </w:r>
      <w:r w:rsidR="009E1D24">
        <w:rPr>
          <w:sz w:val="24"/>
        </w:rPr>
        <w:t>The system will focus on building a content rich website which provides a simplified an</w:t>
      </w:r>
      <w:bookmarkStart w:id="1" w:name="_GoBack"/>
      <w:bookmarkEnd w:id="1"/>
      <w:r w:rsidR="009E1D24">
        <w:rPr>
          <w:sz w:val="24"/>
        </w:rPr>
        <w:t xml:space="preserve">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2" w:name="_Toc332473319"/>
      <w:r>
        <w:rPr>
          <w:smallCaps/>
          <w:sz w:val="28"/>
          <w:szCs w:val="28"/>
        </w:rPr>
        <w:t>Scope of Work</w:t>
      </w:r>
      <w:bookmarkEnd w:id="2"/>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3" w:name="_Toc332473320"/>
      <w:r>
        <w:rPr>
          <w:smallCaps/>
          <w:sz w:val="28"/>
          <w:szCs w:val="28"/>
        </w:rPr>
        <w:t>Period of Performance</w:t>
      </w:r>
      <w:bookmarkEnd w:id="3"/>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4" w:name="_Toc332473321"/>
      <w:bookmarkStart w:id="5" w:name="_Toc212983619"/>
      <w:r>
        <w:rPr>
          <w:smallCaps/>
          <w:sz w:val="28"/>
          <w:szCs w:val="28"/>
        </w:rPr>
        <w:t>Place of Performance</w:t>
      </w:r>
      <w:bookmarkEnd w:id="4"/>
      <w:r>
        <w:rPr>
          <w:smallCaps/>
          <w:sz w:val="28"/>
          <w:szCs w:val="28"/>
        </w:rPr>
        <w:t xml:space="preserve"> </w:t>
      </w:r>
    </w:p>
    <w:bookmarkEnd w:id="5"/>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2D3A6F" w:rsidRDefault="00AF56ED" w:rsidP="002D3A6F">
      <w:pPr>
        <w:pStyle w:val="Heading1"/>
        <w:jc w:val="left"/>
        <w:rPr>
          <w:smallCaps/>
          <w:sz w:val="28"/>
          <w:szCs w:val="28"/>
        </w:rPr>
      </w:pPr>
      <w:bookmarkStart w:id="6" w:name="_Toc332473322"/>
      <w:r>
        <w:rPr>
          <w:smallCaps/>
          <w:sz w:val="28"/>
          <w:szCs w:val="28"/>
        </w:rPr>
        <w:t>Work Requirements</w:t>
      </w:r>
      <w:bookmarkEnd w:id="6"/>
      <w:r>
        <w:rPr>
          <w:smallCaps/>
          <w:sz w:val="28"/>
          <w:szCs w:val="28"/>
        </w:rPr>
        <w:t xml:space="preserve"> </w:t>
      </w:r>
    </w:p>
    <w:p w:rsidR="002D3A6F" w:rsidRPr="002D3A6F" w:rsidRDefault="002D3A6F" w:rsidP="002D3A6F"/>
    <w:p w:rsidR="002D3A6F" w:rsidRPr="002D3A6F" w:rsidRDefault="002D3A6F" w:rsidP="00AF56ED">
      <w:pPr>
        <w:rPr>
          <w:sz w:val="24"/>
        </w:rPr>
      </w:pPr>
      <w:r w:rsidRPr="002D3A6F">
        <w:rPr>
          <w:sz w:val="24"/>
        </w:rPr>
        <w:t>Resort Reservation System is a way for the client to easily manage reservations that will happen in the resort. The client is always available for consultations. Below are list of tasks that will result in the successful completion of this project:</w:t>
      </w:r>
    </w:p>
    <w:p w:rsidR="00AF56ED" w:rsidRPr="002D3A6F" w:rsidRDefault="00AF56ED" w:rsidP="00AF56ED">
      <w:pPr>
        <w:rPr>
          <w:sz w:val="24"/>
        </w:rPr>
      </w:pPr>
    </w:p>
    <w:p w:rsidR="00AF56ED" w:rsidRPr="002D3A6F" w:rsidRDefault="00AF56ED" w:rsidP="00AF56ED">
      <w:pPr>
        <w:rPr>
          <w:sz w:val="24"/>
        </w:rPr>
      </w:pPr>
      <w:r w:rsidRPr="002D3A6F">
        <w:rPr>
          <w:sz w:val="24"/>
        </w:rPr>
        <w:t>Kickoff:</w:t>
      </w:r>
    </w:p>
    <w:p w:rsidR="00AF56ED" w:rsidRPr="002D3A6F" w:rsidRDefault="0014512D" w:rsidP="00AF56ED">
      <w:pPr>
        <w:numPr>
          <w:ilvl w:val="0"/>
          <w:numId w:val="2"/>
        </w:numPr>
        <w:rPr>
          <w:sz w:val="24"/>
        </w:rPr>
      </w:pPr>
      <w:r w:rsidRPr="002D3A6F">
        <w:rPr>
          <w:sz w:val="24"/>
        </w:rPr>
        <w:t>The project team</w:t>
      </w:r>
      <w:r w:rsidR="00AF56ED" w:rsidRPr="002D3A6F">
        <w:rPr>
          <w:sz w:val="24"/>
        </w:rPr>
        <w:t xml:space="preserve"> will create and present detailed project plan including schedule, WBS, testing plan, implementation plan, </w:t>
      </w:r>
      <w:r w:rsidRPr="002D3A6F">
        <w:rPr>
          <w:sz w:val="24"/>
        </w:rPr>
        <w:t>and also diagrams to the subject professor, client sponsor, and project advisors.</w:t>
      </w:r>
    </w:p>
    <w:p w:rsidR="00AF56ED" w:rsidRPr="002D3A6F" w:rsidRDefault="0014512D" w:rsidP="00AF56ED">
      <w:pPr>
        <w:numPr>
          <w:ilvl w:val="0"/>
          <w:numId w:val="2"/>
        </w:numPr>
        <w:rPr>
          <w:sz w:val="24"/>
        </w:rPr>
      </w:pPr>
      <w:r w:rsidRPr="002D3A6F">
        <w:rPr>
          <w:sz w:val="24"/>
        </w:rPr>
        <w:t>Project team</w:t>
      </w:r>
      <w:r w:rsidR="00AF56ED" w:rsidRPr="002D3A6F">
        <w:rPr>
          <w:sz w:val="24"/>
        </w:rPr>
        <w:t xml:space="preserve"> will present project plan for review and approval</w:t>
      </w:r>
    </w:p>
    <w:p w:rsidR="00AF56ED" w:rsidRPr="002D3A6F" w:rsidRDefault="00AF56ED" w:rsidP="00AF56ED">
      <w:pPr>
        <w:rPr>
          <w:sz w:val="24"/>
        </w:rPr>
      </w:pPr>
    </w:p>
    <w:p w:rsidR="00AF56ED" w:rsidRPr="002D3A6F" w:rsidRDefault="00AF56ED" w:rsidP="00AF56ED">
      <w:pPr>
        <w:rPr>
          <w:sz w:val="24"/>
        </w:rPr>
      </w:pPr>
      <w:r w:rsidRPr="002D3A6F">
        <w:rPr>
          <w:sz w:val="24"/>
        </w:rPr>
        <w:t>Design Phase:</w:t>
      </w:r>
    </w:p>
    <w:p w:rsidR="00AF56ED" w:rsidRPr="002D3A6F" w:rsidRDefault="0014512D" w:rsidP="00AF56ED">
      <w:pPr>
        <w:numPr>
          <w:ilvl w:val="0"/>
          <w:numId w:val="1"/>
        </w:numPr>
        <w:rPr>
          <w:sz w:val="24"/>
        </w:rPr>
      </w:pPr>
      <w:r w:rsidRPr="002D3A6F">
        <w:rPr>
          <w:sz w:val="24"/>
        </w:rPr>
        <w:t>Work with client sponsor to gather requirements and establish metrics</w:t>
      </w:r>
    </w:p>
    <w:p w:rsidR="00AF56ED" w:rsidRPr="002D3A6F" w:rsidRDefault="00AF56ED" w:rsidP="00AF56ED">
      <w:pPr>
        <w:numPr>
          <w:ilvl w:val="0"/>
          <w:numId w:val="1"/>
        </w:numPr>
        <w:rPr>
          <w:sz w:val="24"/>
        </w:rPr>
      </w:pPr>
      <w:r w:rsidRPr="002D3A6F">
        <w:rPr>
          <w:sz w:val="24"/>
        </w:rPr>
        <w:t xml:space="preserve">Create </w:t>
      </w:r>
      <w:r w:rsidR="0014512D" w:rsidRPr="002D3A6F">
        <w:rPr>
          <w:sz w:val="24"/>
        </w:rPr>
        <w:t>website design according to the information gathered from the client</w:t>
      </w:r>
    </w:p>
    <w:p w:rsidR="00AF56ED" w:rsidRPr="002D3A6F" w:rsidRDefault="00AF56ED" w:rsidP="00AF56ED">
      <w:pPr>
        <w:numPr>
          <w:ilvl w:val="0"/>
          <w:numId w:val="1"/>
        </w:numPr>
        <w:rPr>
          <w:sz w:val="24"/>
        </w:rPr>
      </w:pPr>
      <w:r w:rsidRPr="002D3A6F">
        <w:rPr>
          <w:sz w:val="24"/>
        </w:rPr>
        <w:t xml:space="preserve">Develop site design </w:t>
      </w:r>
      <w:r w:rsidR="0014512D" w:rsidRPr="002D3A6F">
        <w:rPr>
          <w:sz w:val="24"/>
        </w:rPr>
        <w:t>proposal and present to client for review and approval</w:t>
      </w:r>
    </w:p>
    <w:p w:rsidR="00AF56ED" w:rsidRPr="002D3A6F" w:rsidRDefault="00AF56ED" w:rsidP="00AF56ED">
      <w:pPr>
        <w:numPr>
          <w:ilvl w:val="0"/>
          <w:numId w:val="1"/>
        </w:numPr>
        <w:rPr>
          <w:sz w:val="24"/>
        </w:rPr>
      </w:pPr>
      <w:r w:rsidRPr="002D3A6F">
        <w:rPr>
          <w:sz w:val="24"/>
        </w:rPr>
        <w:t xml:space="preserve">Present </w:t>
      </w:r>
      <w:r w:rsidR="0014512D" w:rsidRPr="002D3A6F">
        <w:rPr>
          <w:noProof/>
          <w:sz w:val="24"/>
        </w:rPr>
        <w:t>progress reports at weekly meetings</w:t>
      </w:r>
    </w:p>
    <w:p w:rsidR="00AF56ED" w:rsidRPr="002D3A6F" w:rsidRDefault="00AF56ED" w:rsidP="00AF56ED">
      <w:pPr>
        <w:rPr>
          <w:sz w:val="24"/>
        </w:rPr>
      </w:pPr>
    </w:p>
    <w:p w:rsidR="00AF56ED" w:rsidRPr="002D3A6F" w:rsidRDefault="00AF56ED" w:rsidP="00AF56ED">
      <w:pPr>
        <w:rPr>
          <w:sz w:val="24"/>
        </w:rPr>
      </w:pPr>
      <w:r w:rsidRPr="002D3A6F">
        <w:rPr>
          <w:sz w:val="24"/>
        </w:rPr>
        <w:t>Build Phase:</w:t>
      </w:r>
    </w:p>
    <w:p w:rsidR="00AF56ED" w:rsidRPr="002D3A6F" w:rsidRDefault="0014512D" w:rsidP="00AF56ED">
      <w:pPr>
        <w:numPr>
          <w:ilvl w:val="0"/>
          <w:numId w:val="1"/>
        </w:numPr>
        <w:rPr>
          <w:sz w:val="24"/>
        </w:rPr>
      </w:pPr>
      <w:r w:rsidRPr="002D3A6F">
        <w:rPr>
          <w:sz w:val="24"/>
        </w:rPr>
        <w:t>Project team will complete all required coding for approved website design/layout.</w:t>
      </w:r>
    </w:p>
    <w:p w:rsidR="00AF56ED" w:rsidRPr="002D3A6F" w:rsidRDefault="002D3A6F" w:rsidP="00AF56ED">
      <w:pPr>
        <w:numPr>
          <w:ilvl w:val="0"/>
          <w:numId w:val="1"/>
        </w:numPr>
        <w:rPr>
          <w:sz w:val="24"/>
        </w:rPr>
      </w:pPr>
      <w:r w:rsidRPr="002D3A6F">
        <w:rPr>
          <w:sz w:val="24"/>
        </w:rPr>
        <w:t>Project team will include all information given by the client.</w:t>
      </w:r>
    </w:p>
    <w:p w:rsidR="00AF56ED" w:rsidRPr="002D3A6F" w:rsidRDefault="002D3A6F" w:rsidP="00AF56ED">
      <w:pPr>
        <w:numPr>
          <w:ilvl w:val="0"/>
          <w:numId w:val="1"/>
        </w:numPr>
        <w:rPr>
          <w:sz w:val="24"/>
        </w:rPr>
      </w:pPr>
      <w:r w:rsidRPr="002D3A6F">
        <w:rPr>
          <w:sz w:val="24"/>
        </w:rPr>
        <w:t>Project team will conduct testing every time.</w:t>
      </w:r>
    </w:p>
    <w:p w:rsidR="00AF56ED" w:rsidRPr="002D3A6F" w:rsidRDefault="002D3A6F" w:rsidP="00AF56ED">
      <w:pPr>
        <w:numPr>
          <w:ilvl w:val="0"/>
          <w:numId w:val="1"/>
        </w:numPr>
        <w:rPr>
          <w:sz w:val="24"/>
        </w:rPr>
      </w:pPr>
      <w:r w:rsidRPr="002D3A6F">
        <w:rPr>
          <w:sz w:val="24"/>
        </w:rPr>
        <w:t>Project team will fix any bugs and issues identified during testing</w:t>
      </w:r>
    </w:p>
    <w:p w:rsidR="00AF56ED" w:rsidRPr="002D3A6F" w:rsidRDefault="002D3A6F" w:rsidP="002D3A6F">
      <w:pPr>
        <w:numPr>
          <w:ilvl w:val="0"/>
          <w:numId w:val="1"/>
        </w:numPr>
        <w:rPr>
          <w:sz w:val="24"/>
        </w:rPr>
      </w:pPr>
      <w:r w:rsidRPr="002D3A6F">
        <w:rPr>
          <w:sz w:val="24"/>
        </w:rPr>
        <w:t>Project team will compile a report to present to client for approval</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Pr="002D3A6F" w:rsidRDefault="00AF56ED" w:rsidP="00AF56ED">
      <w:pPr>
        <w:rPr>
          <w:sz w:val="24"/>
        </w:rPr>
      </w:pPr>
    </w:p>
    <w:p w:rsidR="00AF56ED" w:rsidRPr="002D3A6F" w:rsidRDefault="00AF56ED" w:rsidP="00AF56ED">
      <w:pPr>
        <w:rPr>
          <w:sz w:val="24"/>
        </w:rPr>
      </w:pPr>
      <w:r w:rsidRPr="002D3A6F">
        <w:rPr>
          <w:sz w:val="24"/>
        </w:rPr>
        <w:t>Implementation Phase:</w:t>
      </w:r>
    </w:p>
    <w:p w:rsidR="00AF56ED" w:rsidRPr="002D3A6F" w:rsidRDefault="002D3A6F" w:rsidP="00AF56ED">
      <w:pPr>
        <w:numPr>
          <w:ilvl w:val="0"/>
          <w:numId w:val="1"/>
        </w:numPr>
        <w:rPr>
          <w:sz w:val="24"/>
        </w:rPr>
      </w:pPr>
      <w:r w:rsidRPr="002D3A6F">
        <w:rPr>
          <w:sz w:val="24"/>
        </w:rPr>
        <w:t>The project team will implement the system with the use of a third-party software and web service</w:t>
      </w:r>
    </w:p>
    <w:p w:rsidR="00AF56ED" w:rsidRPr="002D3A6F" w:rsidRDefault="002D3A6F" w:rsidP="00AF56ED">
      <w:pPr>
        <w:numPr>
          <w:ilvl w:val="0"/>
          <w:numId w:val="1"/>
        </w:numPr>
        <w:rPr>
          <w:sz w:val="24"/>
        </w:rPr>
      </w:pPr>
      <w:r w:rsidRPr="002D3A6F">
        <w:rPr>
          <w:sz w:val="24"/>
        </w:rPr>
        <w:t xml:space="preserve">Project team will present progress reports every week </w:t>
      </w:r>
      <w:r w:rsidRPr="002D3A6F">
        <w:rPr>
          <w:sz w:val="24"/>
        </w:rPr>
        <w:tab/>
      </w:r>
    </w:p>
    <w:p w:rsidR="00AF56ED" w:rsidRPr="002D3A6F" w:rsidRDefault="00AF56ED" w:rsidP="00AF56ED">
      <w:pPr>
        <w:rPr>
          <w:sz w:val="24"/>
        </w:rPr>
      </w:pPr>
    </w:p>
    <w:p w:rsidR="00AF56ED" w:rsidRPr="002D3A6F" w:rsidRDefault="00AF56ED" w:rsidP="00AF56ED">
      <w:pPr>
        <w:rPr>
          <w:sz w:val="24"/>
        </w:rPr>
      </w:pPr>
      <w:r w:rsidRPr="002D3A6F">
        <w:rPr>
          <w:sz w:val="24"/>
        </w:rPr>
        <w:t>Training Phase:</w:t>
      </w:r>
    </w:p>
    <w:p w:rsidR="00AF56ED" w:rsidRPr="002D3A6F" w:rsidRDefault="002D3A6F" w:rsidP="00AF56ED">
      <w:pPr>
        <w:numPr>
          <w:ilvl w:val="0"/>
          <w:numId w:val="1"/>
        </w:numPr>
        <w:rPr>
          <w:sz w:val="24"/>
        </w:rPr>
      </w:pPr>
      <w:r w:rsidRPr="002D3A6F">
        <w:rPr>
          <w:sz w:val="24"/>
        </w:rPr>
        <w:t>Project team will provide a detailed instruction on how to use the system to the client, and if possible, to their employees.</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Pr="002D3A6F" w:rsidRDefault="00AF56ED" w:rsidP="00AF56ED">
      <w:pPr>
        <w:rPr>
          <w:sz w:val="24"/>
        </w:rPr>
      </w:pPr>
    </w:p>
    <w:p w:rsidR="00AF56ED" w:rsidRPr="002D3A6F" w:rsidRDefault="00AF56ED" w:rsidP="00AF56ED">
      <w:pPr>
        <w:rPr>
          <w:sz w:val="24"/>
        </w:rPr>
      </w:pPr>
      <w:r w:rsidRPr="002D3A6F">
        <w:rPr>
          <w:sz w:val="24"/>
        </w:rPr>
        <w:t>Project Handoff/Closure:</w:t>
      </w:r>
    </w:p>
    <w:p w:rsidR="00AF56ED" w:rsidRPr="002D3A6F" w:rsidRDefault="002D3A6F" w:rsidP="00AF56ED">
      <w:pPr>
        <w:numPr>
          <w:ilvl w:val="0"/>
          <w:numId w:val="1"/>
        </w:numPr>
        <w:rPr>
          <w:sz w:val="24"/>
        </w:rPr>
      </w:pPr>
      <w:r w:rsidRPr="002D3A6F">
        <w:rPr>
          <w:sz w:val="24"/>
        </w:rPr>
        <w:t>Project team will provide the subject professor, and the client with the completed documents</w:t>
      </w:r>
    </w:p>
    <w:p w:rsidR="00AF56ED" w:rsidRPr="002D3A6F" w:rsidRDefault="002D3A6F" w:rsidP="00AF56ED">
      <w:pPr>
        <w:numPr>
          <w:ilvl w:val="0"/>
          <w:numId w:val="1"/>
        </w:numPr>
        <w:rPr>
          <w:sz w:val="24"/>
        </w:rPr>
      </w:pPr>
      <w:r w:rsidRPr="002D3A6F">
        <w:rPr>
          <w:sz w:val="24"/>
        </w:rPr>
        <w:t>Project team will present closure report for review and approval</w:t>
      </w:r>
    </w:p>
    <w:p w:rsidR="00AF56ED" w:rsidRPr="002D3A6F" w:rsidRDefault="002D3A6F" w:rsidP="00AF56ED">
      <w:pPr>
        <w:numPr>
          <w:ilvl w:val="0"/>
          <w:numId w:val="1"/>
        </w:numPr>
        <w:rPr>
          <w:sz w:val="24"/>
        </w:rPr>
      </w:pPr>
      <w:r w:rsidRPr="002D3A6F">
        <w:rPr>
          <w:sz w:val="24"/>
        </w:rPr>
        <w:t>Project team will have a checklist that shows all requirements are done</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7" w:name="_Toc332473323"/>
      <w:r>
        <w:rPr>
          <w:smallCaps/>
          <w:sz w:val="28"/>
          <w:szCs w:val="28"/>
        </w:rPr>
        <w:t>Schedule/Milestones</w:t>
      </w:r>
      <w:bookmarkEnd w:id="7"/>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6E43B1" w:rsidRDefault="006E43B1" w:rsidP="006E43B1">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6E43B1" w:rsidRDefault="006E43B1" w:rsidP="006E43B1">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6E43B1" w:rsidRPr="00323851" w:rsidRDefault="006E43B1" w:rsidP="006E43B1">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355BFB" w:rsidRDefault="00355BFB" w:rsidP="00AF56ED">
      <w:pPr>
        <w:rPr>
          <w:sz w:val="24"/>
        </w:rPr>
      </w:pPr>
    </w:p>
    <w:p w:rsidR="00355BFB" w:rsidRDefault="00355BFB" w:rsidP="00AF56ED">
      <w:pPr>
        <w:rPr>
          <w:sz w:val="24"/>
        </w:rPr>
      </w:pPr>
    </w:p>
    <w:p w:rsidR="00355BFB" w:rsidRDefault="00355BFB"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355BFB" w:rsidRDefault="00355BFB" w:rsidP="00AF56ED">
      <w:pPr>
        <w:rPr>
          <w:color w:val="808080"/>
          <w:sz w:val="24"/>
        </w:rPr>
      </w:pPr>
    </w:p>
    <w:p w:rsidR="00355BFB" w:rsidRPr="00355BFB" w:rsidRDefault="00355BFB" w:rsidP="00355BFB">
      <w:pPr>
        <w:ind w:firstLine="720"/>
        <w:rPr>
          <w:sz w:val="24"/>
        </w:rPr>
      </w:pPr>
      <w:r w:rsidRPr="00355BFB">
        <w:rPr>
          <w:sz w:val="24"/>
        </w:rPr>
        <w:t xml:space="preserve">For the Resort Reservation system, the acceptance of all deliverables will reside with the client and subject professor’s approval. The client will approve mostly the design of the system since they will be the one to use the system being built while the subject professor’s concern is to approve the documents being made and also track the progress of the project. The project advisor also plays a role in approving documents, they are the ones to sign the weekly progress report of the project. This is to ensure that the quality of the documents and its contents are maintained. </w:t>
      </w:r>
    </w:p>
    <w:p w:rsidR="00355BFB" w:rsidRPr="00355BFB" w:rsidRDefault="00355BFB" w:rsidP="00AF56ED">
      <w:pPr>
        <w:rPr>
          <w:sz w:val="24"/>
        </w:rPr>
      </w:pPr>
    </w:p>
    <w:p w:rsidR="00355BFB" w:rsidRPr="00355BFB" w:rsidRDefault="00355BFB" w:rsidP="00AF56ED">
      <w:pPr>
        <w:rPr>
          <w:sz w:val="24"/>
        </w:rPr>
      </w:pPr>
      <w:r w:rsidRPr="00355BFB">
        <w:rPr>
          <w:sz w:val="24"/>
        </w:rPr>
        <w:t xml:space="preserve">Any conflict regarding the documents and completion of the project will be referred to all parties involved. </w:t>
      </w:r>
    </w:p>
    <w:p w:rsidR="00AF56ED" w:rsidRDefault="00AF56ED" w:rsidP="00AF56ED">
      <w:pPr>
        <w:rPr>
          <w:sz w:val="24"/>
        </w:rPr>
      </w:pPr>
    </w:p>
    <w:p w:rsidR="00AF56ED" w:rsidRPr="00DD3FD7" w:rsidRDefault="00AF56ED" w:rsidP="00DD3FD7">
      <w:pPr>
        <w:pStyle w:val="Heading1"/>
        <w:jc w:val="left"/>
        <w:rPr>
          <w:smallCaps/>
          <w:sz w:val="28"/>
          <w:szCs w:val="28"/>
        </w:rPr>
      </w:pPr>
      <w:bookmarkStart w:id="9" w:name="_Toc332473325"/>
      <w:r>
        <w:rPr>
          <w:smallCaps/>
          <w:sz w:val="28"/>
          <w:szCs w:val="28"/>
        </w:rPr>
        <w:t>Other Requirements</w:t>
      </w:r>
      <w:bookmarkEnd w:id="9"/>
    </w:p>
    <w:p w:rsidR="00443E10" w:rsidRPr="00443E10" w:rsidRDefault="00443E10" w:rsidP="00DD3FD7">
      <w:pPr>
        <w:ind w:firstLine="720"/>
        <w:jc w:val="both"/>
        <w:rPr>
          <w:sz w:val="24"/>
        </w:rPr>
      </w:pPr>
      <w:r>
        <w:rPr>
          <w:sz w:val="24"/>
        </w:rPr>
        <w:t xml:space="preserve">The other requirement needed for the Resort Reservation System is security. The system will include a log-in form. </w:t>
      </w:r>
      <w:r w:rsidR="00DD3FD7">
        <w:rPr>
          <w:sz w:val="24"/>
        </w:rPr>
        <w:t>There will be two levels of access: first is the administrator of the system and second is the customer. The customers need to have unique username and password, no less than 6-12 characters in length and case-sensitive.</w:t>
      </w: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53A1" w:rsidRDefault="003C53A1">
      <w:r>
        <w:separator/>
      </w:r>
    </w:p>
  </w:endnote>
  <w:endnote w:type="continuationSeparator" w:id="0">
    <w:p w:rsidR="003C53A1" w:rsidRDefault="003C5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3C53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6347F">
      <w:rPr>
        <w:rStyle w:val="PageNumber"/>
        <w:noProof/>
      </w:rPr>
      <w:t>2</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3A1" w:rsidRDefault="003C53A1">
      <w:r>
        <w:separator/>
      </w:r>
    </w:p>
  </w:footnote>
  <w:footnote w:type="continuationSeparator" w:id="0">
    <w:p w:rsidR="003C53A1" w:rsidRDefault="003C5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3C53A1"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sidR="00846B4A">
        <w:rPr>
          <w:color w:val="063C73"/>
          <w:lang w:val="en-GB"/>
        </w:rPr>
        <w:fldChar w:fldCharType="begin"/>
      </w:r>
      <w:r w:rsidR="00846B4A">
        <w:rPr>
          <w:color w:val="063C73"/>
          <w:lang w:val="en-GB"/>
        </w:rPr>
        <w:instrText xml:space="preserve"> INCLUDEPICTURE  "http://www.120society.com/templates/fast_plans/images/logo.jpg" \* MERGEFORMATINET </w:instrText>
      </w:r>
      <w:r w:rsidR="00846B4A">
        <w:rPr>
          <w:color w:val="063C73"/>
          <w:lang w:val="en-GB"/>
        </w:rPr>
        <w:fldChar w:fldCharType="separate"/>
      </w:r>
      <w:r w:rsidR="00A96133">
        <w:rPr>
          <w:color w:val="063C73"/>
          <w:lang w:val="en-GB"/>
        </w:rPr>
        <w:fldChar w:fldCharType="begin"/>
      </w:r>
      <w:r w:rsidR="00A96133">
        <w:rPr>
          <w:color w:val="063C73"/>
          <w:lang w:val="en-GB"/>
        </w:rPr>
        <w:instrText xml:space="preserve"> INCLUDEPICTURE  "http://www.120society.com/templates/fast_plans/images/logo.jpg" \* MERGEFORMATINET </w:instrText>
      </w:r>
      <w:r w:rsidR="00A96133">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96347F">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25pt;height:25.8pt" o:button="t">
            <v:imagedata r:id="rId3" r:href="rId2"/>
          </v:shape>
        </w:pict>
      </w:r>
      <w:r>
        <w:rPr>
          <w:color w:val="063C73"/>
          <w:lang w:val="en-GB"/>
        </w:rPr>
        <w:fldChar w:fldCharType="end"/>
      </w:r>
      <w:r w:rsidR="00A96133">
        <w:rPr>
          <w:color w:val="063C73"/>
          <w:lang w:val="en-GB"/>
        </w:rPr>
        <w:fldChar w:fldCharType="end"/>
      </w:r>
      <w:r w:rsidR="00846B4A">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3C5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rwUA7DGwwywAAAA="/>
  </w:docVars>
  <w:rsids>
    <w:rsidRoot w:val="00AF56ED"/>
    <w:rsid w:val="00091CF6"/>
    <w:rsid w:val="000F3B29"/>
    <w:rsid w:val="0014512D"/>
    <w:rsid w:val="002A09F4"/>
    <w:rsid w:val="002D3A6F"/>
    <w:rsid w:val="00323851"/>
    <w:rsid w:val="0033022D"/>
    <w:rsid w:val="00355BFB"/>
    <w:rsid w:val="003C53A1"/>
    <w:rsid w:val="00425F58"/>
    <w:rsid w:val="00443E10"/>
    <w:rsid w:val="004F4A2B"/>
    <w:rsid w:val="00563496"/>
    <w:rsid w:val="00696CD8"/>
    <w:rsid w:val="006D237D"/>
    <w:rsid w:val="006E43B1"/>
    <w:rsid w:val="0072749F"/>
    <w:rsid w:val="00846B4A"/>
    <w:rsid w:val="008476BB"/>
    <w:rsid w:val="008D5B56"/>
    <w:rsid w:val="0093410D"/>
    <w:rsid w:val="0096347F"/>
    <w:rsid w:val="00963ED5"/>
    <w:rsid w:val="00965B02"/>
    <w:rsid w:val="009E1D24"/>
    <w:rsid w:val="00A468FB"/>
    <w:rsid w:val="00A96133"/>
    <w:rsid w:val="00AA312A"/>
    <w:rsid w:val="00AF56ED"/>
    <w:rsid w:val="00B54D8B"/>
    <w:rsid w:val="00BB474C"/>
    <w:rsid w:val="00C2264A"/>
    <w:rsid w:val="00C85B6C"/>
    <w:rsid w:val="00DD3FD7"/>
    <w:rsid w:val="00EF7E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86F8E"/>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5</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2</cp:revision>
  <dcterms:created xsi:type="dcterms:W3CDTF">2016-10-20T11:13:00Z</dcterms:created>
  <dcterms:modified xsi:type="dcterms:W3CDTF">2016-12-07T03:22:00Z</dcterms:modified>
</cp:coreProperties>
</file>